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
        </w:rPr>
        <w:t xml:space="preserve">If unsure, contact your Line Manager.</w:t>
      </w:r>
    </w:p>
    <w:bookmarkStart w:id="29" w:name="ariaid-title7"/>
    <w:p>
      <w:pPr>
        <w:pStyle w:val="Heading3"/>
      </w:pPr>
      <w:r>
        <w:t xml:space="preserve">General enquiries, including theft and loss</w:t>
      </w:r>
    </w:p>
    <w:bookmarkStart w:id="24" w:name="X527034b9ff83a541c0385bb85ab2a094d17b805"/>
    <w:p>
      <w:pPr>
        <w:pStyle w:val="FirstParagraph"/>
      </w:pPr>
      <w:r>
        <w:rPr>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ce3f0590106409a60e382a48700f4afb859de82"/>
    <w:p>
      <w:pPr>
        <w:pStyle w:val="BodyText"/>
      </w:pPr>
      <w:r>
        <w:rPr>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749e9cf2bbf5a5344474c0365e722ea4525e9f2"/>
    <w:p>
      <w:pPr>
        <w:pStyle w:val="FirstParagraph"/>
      </w:pPr>
      <w:r>
        <w:rPr>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12T09:27:33Z</dcterms:created>
  <dcterms:modified xsi:type="dcterms:W3CDTF">2021-01-12T09: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